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FB7248" w14:textId="723DDA94" w:rsidR="00C91816" w:rsidRDefault="00493C68">
      <w:r>
        <w:t>02</w:t>
      </w:r>
      <w:r w:rsidR="00857BAC">
        <w:t>/1</w:t>
      </w:r>
      <w:r>
        <w:t>2</w:t>
      </w:r>
      <w:r w:rsidR="00857BAC">
        <w:t>/2019</w:t>
      </w:r>
    </w:p>
    <w:p w14:paraId="27A55F3E" w14:textId="2CA67439" w:rsidR="00C91816" w:rsidRPr="000301F3" w:rsidRDefault="00C91816">
      <w:pPr>
        <w:rPr>
          <w:b/>
        </w:rPr>
      </w:pPr>
      <w:r w:rsidRPr="000301F3">
        <w:rPr>
          <w:b/>
        </w:rPr>
        <w:t xml:space="preserve">Task: </w:t>
      </w:r>
    </w:p>
    <w:p w14:paraId="31F27908" w14:textId="6D45E792" w:rsidR="007E3E86" w:rsidRDefault="00E3128E" w:rsidP="005B50A2">
      <w:pPr>
        <w:pStyle w:val="ListParagraph"/>
        <w:numPr>
          <w:ilvl w:val="0"/>
          <w:numId w:val="1"/>
        </w:numPr>
      </w:pPr>
      <w:r>
        <w:t xml:space="preserve">Decompose the source signal in the </w:t>
      </w:r>
      <w:r w:rsidR="0099636E">
        <w:t>real</w:t>
      </w:r>
      <w:r>
        <w:t xml:space="preserve"> synodal using the</w:t>
      </w:r>
      <w:r w:rsidR="00726FAA">
        <w:t xml:space="preserve"> discrete </w:t>
      </w:r>
      <w:r w:rsidR="0035291B">
        <w:t>Fourier Transform</w:t>
      </w:r>
    </w:p>
    <w:p w14:paraId="08C575F8" w14:textId="0B2C5D61" w:rsidR="005B50A2" w:rsidRDefault="00AB32F2" w:rsidP="005B50A2">
      <w:pPr>
        <w:pStyle w:val="ListParagraph"/>
        <w:numPr>
          <w:ilvl w:val="0"/>
          <w:numId w:val="1"/>
        </w:numPr>
      </w:pPr>
      <w:r>
        <w:t>Wrapped up ADXL357 application code</w:t>
      </w:r>
      <w:r w:rsidR="0035291B">
        <w:t xml:space="preserve"> </w:t>
      </w:r>
    </w:p>
    <w:p w14:paraId="0D9074D2" w14:textId="14D8E773" w:rsidR="008A65C6" w:rsidRDefault="00184CC8" w:rsidP="005B50A2">
      <w:pPr>
        <w:pStyle w:val="ListParagraph"/>
        <w:numPr>
          <w:ilvl w:val="0"/>
          <w:numId w:val="1"/>
        </w:numPr>
      </w:pPr>
      <w:r>
        <w:t>Compare Results</w:t>
      </w:r>
    </w:p>
    <w:p w14:paraId="6033ED95" w14:textId="77777777" w:rsidR="00F15D48" w:rsidRDefault="00F15D48" w:rsidP="00F15D48">
      <w:pPr>
        <w:pStyle w:val="ListParagraph"/>
      </w:pPr>
    </w:p>
    <w:p w14:paraId="3D1545F0" w14:textId="20A27B95" w:rsidR="00CD10FC" w:rsidRDefault="002162E8">
      <w:r>
        <w:rPr>
          <w:noProof/>
        </w:rPr>
        <w:drawing>
          <wp:anchor distT="0" distB="0" distL="114300" distR="114300" simplePos="0" relativeHeight="251656192" behindDoc="0" locked="0" layoutInCell="1" allowOverlap="1" wp14:anchorId="7E6DEA74" wp14:editId="388C05FF">
            <wp:simplePos x="0" y="0"/>
            <wp:positionH relativeFrom="column">
              <wp:posOffset>1143000</wp:posOffset>
            </wp:positionH>
            <wp:positionV relativeFrom="paragraph">
              <wp:posOffset>586740</wp:posOffset>
            </wp:positionV>
            <wp:extent cx="2771775" cy="2393315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39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21C7" w:rsidRPr="000301F3">
        <w:rPr>
          <w:b/>
        </w:rPr>
        <w:t>Issue:</w:t>
      </w:r>
      <w:r w:rsidR="00FA21C7">
        <w:t xml:space="preserve">  </w:t>
      </w:r>
      <w:r w:rsidR="006D0B1B">
        <w:t>For</w:t>
      </w:r>
      <w:r w:rsidR="00D00305">
        <w:t xml:space="preserve"> simulat</w:t>
      </w:r>
      <w:r w:rsidR="006D0B1B">
        <w:t>ion</w:t>
      </w:r>
      <w:r w:rsidR="00D00305">
        <w:t xml:space="preserve"> and</w:t>
      </w:r>
      <w:r w:rsidR="006976C4">
        <w:t xml:space="preserve"> analyse</w:t>
      </w:r>
      <w:r w:rsidR="00D00305">
        <w:t>s</w:t>
      </w:r>
      <w:r w:rsidR="006976C4">
        <w:t xml:space="preserve"> I</w:t>
      </w:r>
      <w:r w:rsidR="00100B17">
        <w:t xml:space="preserve"> added the </w:t>
      </w:r>
      <w:r w:rsidR="00E109DB">
        <w:t>accelerometer</w:t>
      </w:r>
      <w:r w:rsidR="006D0B1B">
        <w:t xml:space="preserve"> </w:t>
      </w:r>
      <w:r w:rsidR="00100B17">
        <w:t xml:space="preserve">sensor to </w:t>
      </w:r>
      <w:r w:rsidR="00E109DB">
        <w:t>the frame of a</w:t>
      </w:r>
      <w:r w:rsidR="00100B17">
        <w:t xml:space="preserve"> DC motor and changed the </w:t>
      </w:r>
      <w:r w:rsidR="00EB001D">
        <w:t>balanced from</w:t>
      </w:r>
      <w:r w:rsidR="00100B17">
        <w:t xml:space="preserve"> the shaft, </w:t>
      </w:r>
      <w:r w:rsidR="0023661E">
        <w:t xml:space="preserve">what resulted in the vibration of the DC motor </w:t>
      </w:r>
      <w:r w:rsidR="00EB001D">
        <w:t>chassis</w:t>
      </w:r>
      <w:r w:rsidR="00FA21C7">
        <w:t>.</w:t>
      </w:r>
    </w:p>
    <w:p w14:paraId="5EA52F61" w14:textId="3D0FC26C" w:rsidR="003C691B" w:rsidRDefault="00C616DB">
      <w:r>
        <w:t xml:space="preserve"> </w:t>
      </w:r>
    </w:p>
    <w:p w14:paraId="1F658B2A" w14:textId="1C2641AD" w:rsidR="00C616DB" w:rsidRDefault="00C616DB">
      <w:r>
        <w:t xml:space="preserve">Once the dc motor </w:t>
      </w:r>
      <w:r w:rsidR="002162E8">
        <w:t>started,</w:t>
      </w:r>
      <w:r>
        <w:t xml:space="preserve"> I noticed that </w:t>
      </w:r>
      <w:r w:rsidR="00F40917">
        <w:t>the</w:t>
      </w:r>
      <w:r w:rsidR="002162E8">
        <w:t xml:space="preserve"> data</w:t>
      </w:r>
      <w:r w:rsidR="00F40917">
        <w:t xml:space="preserve"> packages stopped being transmitted</w:t>
      </w:r>
      <w:r w:rsidR="00503F9D">
        <w:t xml:space="preserve"> and the python script crashed.</w:t>
      </w:r>
      <w:r w:rsidR="00A04A66">
        <w:t xml:space="preserve"> </w:t>
      </w:r>
    </w:p>
    <w:p w14:paraId="5C1DD3CA" w14:textId="77777777" w:rsidR="00F15D48" w:rsidRDefault="00F15D48">
      <w:pPr>
        <w:rPr>
          <w:b/>
        </w:rPr>
      </w:pPr>
    </w:p>
    <w:p w14:paraId="59CB648F" w14:textId="6CE9B050" w:rsidR="00280622" w:rsidRDefault="00FA21C7">
      <w:bookmarkStart w:id="0" w:name="_GoBack"/>
      <w:bookmarkEnd w:id="0"/>
      <w:r w:rsidRPr="007908D1">
        <w:rPr>
          <w:b/>
        </w:rPr>
        <w:t>Solution:</w:t>
      </w:r>
      <w:r>
        <w:t xml:space="preserve"> </w:t>
      </w:r>
      <w:r w:rsidR="00C1620F">
        <w:t>After investigation was noticed th</w:t>
      </w:r>
      <w:r w:rsidR="003776EE">
        <w:t>e</w:t>
      </w:r>
      <w:r w:rsidR="009F215A">
        <w:t xml:space="preserve"> </w:t>
      </w:r>
      <w:r w:rsidR="00483B00">
        <w:t>SDA and SCL</w:t>
      </w:r>
      <w:r w:rsidR="00AD3B89">
        <w:t xml:space="preserve"> </w:t>
      </w:r>
      <w:r w:rsidR="002E33C3">
        <w:t>lines</w:t>
      </w:r>
      <w:r w:rsidR="00AD3B89">
        <w:t xml:space="preserve"> for I2C </w:t>
      </w:r>
      <w:r w:rsidR="00483B00">
        <w:t xml:space="preserve">weren’t return to </w:t>
      </w:r>
      <w:r w:rsidR="00765471">
        <w:t>TTL</w:t>
      </w:r>
      <w:r w:rsidR="00483B00">
        <w:t xml:space="preserve"> High </w:t>
      </w:r>
      <w:r w:rsidR="002E33C3">
        <w:t xml:space="preserve">after </w:t>
      </w:r>
      <w:r w:rsidR="00AD3B89">
        <w:t xml:space="preserve">reading </w:t>
      </w:r>
      <w:r w:rsidR="002E33C3">
        <w:t>execution</w:t>
      </w:r>
      <w:r>
        <w:t>.</w:t>
      </w:r>
      <w:r w:rsidR="00F5069A">
        <w:t xml:space="preserve"> </w:t>
      </w:r>
      <w:r w:rsidR="00C6014D">
        <w:t>I</w:t>
      </w:r>
      <w:r w:rsidR="00AD3B89">
        <w:t xml:space="preserve"> </w:t>
      </w:r>
      <w:r w:rsidR="00C6014D">
        <w:t>research</w:t>
      </w:r>
      <w:r w:rsidR="00AD3B89">
        <w:t>ed</w:t>
      </w:r>
      <w:r w:rsidR="00C6014D">
        <w:t xml:space="preserve"> in the ESP32</w:t>
      </w:r>
      <w:r w:rsidR="00765471">
        <w:t xml:space="preserve"> Forum and checked in </w:t>
      </w:r>
      <w:r w:rsidR="00C6014D">
        <w:t>schematic</w:t>
      </w:r>
      <w:r w:rsidR="00765471">
        <w:t>s of the board</w:t>
      </w:r>
      <w:r w:rsidR="00C6014D">
        <w:t xml:space="preserve"> and found that the internal pull-up resistor </w:t>
      </w:r>
      <w:r w:rsidR="008765FF">
        <w:t xml:space="preserve">didn’t </w:t>
      </w:r>
      <w:r w:rsidR="00C6014D">
        <w:t>draw enough current</w:t>
      </w:r>
      <w:r w:rsidR="008765FF">
        <w:t xml:space="preserve"> to keep the lines active high</w:t>
      </w:r>
      <w:r w:rsidR="00C6014D">
        <w:t xml:space="preserve">. To solve it I add a 4.7KOhms resistor in </w:t>
      </w:r>
      <w:r w:rsidR="00280622">
        <w:t>SDA/SCL lines</w:t>
      </w:r>
      <w:r w:rsidR="00765471">
        <w:t>.</w:t>
      </w:r>
      <w:r w:rsidR="00280622">
        <w:t xml:space="preserve"> </w:t>
      </w:r>
    </w:p>
    <w:p w14:paraId="0217825F" w14:textId="230143EC" w:rsidR="00FA21C7" w:rsidRDefault="00280622">
      <w:r>
        <w:t xml:space="preserve">In that approach </w:t>
      </w:r>
      <w:r w:rsidR="00AA1653">
        <w:t>the current drawn increased to 0.7mA and was enough to hold the lines high.</w:t>
      </w:r>
      <w:r w:rsidR="00FA21C7">
        <w:t xml:space="preserve"> </w:t>
      </w:r>
    </w:p>
    <w:p w14:paraId="02977EB2" w14:textId="4CB1C6F6" w:rsidR="005333B0" w:rsidRDefault="005333B0"/>
    <w:p w14:paraId="5B2AA714" w14:textId="7467A641" w:rsidR="005333B0" w:rsidRPr="00EC0585" w:rsidRDefault="005333B0">
      <w:pPr>
        <w:rPr>
          <w:b/>
        </w:rPr>
      </w:pPr>
      <w:r w:rsidRPr="00EC0585">
        <w:rPr>
          <w:b/>
        </w:rPr>
        <w:t>Test</w:t>
      </w:r>
      <w:r w:rsidR="00EC0585" w:rsidRPr="00EC0585">
        <w:rPr>
          <w:b/>
        </w:rPr>
        <w:t>:</w:t>
      </w:r>
    </w:p>
    <w:p w14:paraId="2AEDF8AE" w14:textId="77777777" w:rsidR="005333B0" w:rsidRDefault="005333B0" w:rsidP="005333B0">
      <w:r w:rsidRPr="006E4EC9">
        <w:drawing>
          <wp:anchor distT="0" distB="0" distL="114300" distR="114300" simplePos="0" relativeHeight="251660288" behindDoc="0" locked="0" layoutInCell="1" allowOverlap="1" wp14:anchorId="742755F3" wp14:editId="2419409E">
            <wp:simplePos x="0" y="0"/>
            <wp:positionH relativeFrom="column">
              <wp:posOffset>603250</wp:posOffset>
            </wp:positionH>
            <wp:positionV relativeFrom="paragraph">
              <wp:posOffset>808355</wp:posOffset>
            </wp:positionV>
            <wp:extent cx="3157855" cy="173355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785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The first test I performed the Discrete Fourier Transform algorithm decomposing and adding the complex coefficients of the input signal in imaginary and real </w:t>
      </w:r>
      <w:proofErr w:type="gramStart"/>
      <w:r>
        <w:t>sinusoids  applying</w:t>
      </w:r>
      <w:proofErr w:type="gramEnd"/>
      <w:r>
        <w:t xml:space="preserve"> the mathematical </w:t>
      </w:r>
      <w:r>
        <w:lastRenderedPageBreak/>
        <w:t>expression:</w:t>
      </w:r>
      <w:r w:rsidRPr="006E4EC9">
        <w:t xml:space="preserve"> </w:t>
      </w:r>
    </w:p>
    <w:p w14:paraId="0669E5BC" w14:textId="77777777" w:rsidR="005333B0" w:rsidRDefault="005333B0" w:rsidP="005333B0">
      <w:r>
        <w:t xml:space="preserve">Where 0 </w:t>
      </w:r>
      <w:r>
        <w:rPr>
          <w:rFonts w:cstheme="minorHAnsi"/>
        </w:rPr>
        <w:t>≤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rPr>
          <w:rFonts w:cstheme="minorHAnsi"/>
        </w:rPr>
        <w:t xml:space="preserve">≤ N-1 and 0 </w:t>
      </w:r>
      <w:proofErr w:type="gramStart"/>
      <w:r>
        <w:rPr>
          <w:rFonts w:cstheme="minorHAnsi"/>
        </w:rPr>
        <w:t>≤  k</w:t>
      </w:r>
      <w:proofErr w:type="gramEnd"/>
      <w:r>
        <w:rPr>
          <w:rFonts w:cstheme="minorHAnsi"/>
        </w:rPr>
        <w:t xml:space="preserve">  ≤ N/2</w:t>
      </w:r>
    </w:p>
    <w:p w14:paraId="279F0B74" w14:textId="77777777" w:rsidR="005333B0" w:rsidRDefault="005333B0" w:rsidP="005333B0"/>
    <w:p w14:paraId="1B8736C9" w14:textId="77777777" w:rsidR="005333B0" w:rsidRDefault="005333B0" w:rsidP="005333B0"/>
    <w:p w14:paraId="2D4D8819" w14:textId="77777777" w:rsidR="005333B0" w:rsidRDefault="005333B0" w:rsidP="005333B0">
      <w:r w:rsidRPr="00513441">
        <w:drawing>
          <wp:inline distT="0" distB="0" distL="0" distR="0" wp14:anchorId="77D0B241" wp14:editId="1C53650C">
            <wp:extent cx="4495800" cy="10917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43437" cy="110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0113" w14:textId="77777777" w:rsidR="005333B0" w:rsidRDefault="005333B0" w:rsidP="005333B0">
      <w:r>
        <w:t xml:space="preserve">In this experiment I used 500 samples </w:t>
      </w:r>
    </w:p>
    <w:p w14:paraId="2E14EF26" w14:textId="77777777" w:rsidR="005333B0" w:rsidRDefault="005333B0" w:rsidP="005333B0">
      <w:r>
        <w:rPr>
          <w:noProof/>
        </w:rPr>
        <w:drawing>
          <wp:inline distT="0" distB="0" distL="0" distR="0" wp14:anchorId="46583388" wp14:editId="40BDCEC2">
            <wp:extent cx="2914650" cy="28742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299" cy="2910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781AB" w14:textId="77777777" w:rsidR="00142BEC" w:rsidRPr="00F15D48" w:rsidRDefault="00142BEC">
      <w:pPr>
        <w:rPr>
          <w:b/>
        </w:rPr>
      </w:pPr>
      <w:r w:rsidRPr="00F15D48">
        <w:rPr>
          <w:b/>
        </w:rPr>
        <w:t>References</w:t>
      </w:r>
    </w:p>
    <w:p w14:paraId="3337F8B6" w14:textId="57633AF0" w:rsidR="007D3A77" w:rsidRDefault="00493C68" w:rsidP="00E11BF5">
      <w:hyperlink r:id="rId12" w:history="1">
        <w:r w:rsidRPr="006C3FB7">
          <w:rPr>
            <w:rStyle w:val="Hyperlink"/>
          </w:rPr>
          <w:t>https://github.com/espressif/arduino-esp32/issues/997#issuecomment-357546894</w:t>
        </w:r>
      </w:hyperlink>
      <w:r w:rsidR="001B4365" w:rsidRPr="001B4365">
        <w:t xml:space="preserve"> </w:t>
      </w:r>
      <w:hyperlink r:id="rId13" w:history="1">
        <w:r w:rsidRPr="006C3FB7">
          <w:rPr>
            <w:rStyle w:val="Hyperlink"/>
          </w:rPr>
          <w:t>https://www.geeksforgeeks.org/struct-module-python/</w:t>
        </w:r>
      </w:hyperlink>
      <w:r w:rsidR="00552DBB">
        <w:br/>
      </w:r>
      <w:hyperlink r:id="rId14" w:history="1">
        <w:r w:rsidR="00552DBB" w:rsidRPr="006C3FB7">
          <w:rPr>
            <w:rStyle w:val="Hyperlink"/>
          </w:rPr>
          <w:t>https://learn.sparkfun.com/tutorials/i2c/i2c-at-the-hardware-level</w:t>
        </w:r>
      </w:hyperlink>
      <w:r w:rsidR="005B5C05" w:rsidRPr="005B5C05">
        <w:t xml:space="preserve"> </w:t>
      </w:r>
      <w:hyperlink r:id="rId15" w:history="1">
        <w:r w:rsidRPr="006C3FB7">
          <w:rPr>
            <w:rStyle w:val="Hyperlink"/>
          </w:rPr>
          <w:t>https://esp32.com/viewtopic.php?t=8356</w:t>
        </w:r>
      </w:hyperlink>
      <w:r w:rsidR="00552DBB">
        <w:br/>
      </w:r>
      <w:hyperlink r:id="rId16" w:history="1">
        <w:r w:rsidR="00552DBB" w:rsidRPr="006C3FB7">
          <w:rPr>
            <w:rStyle w:val="Hyperlink"/>
          </w:rPr>
          <w:t>https://i2c.info/i2c-bus-specification#fast-mode</w:t>
        </w:r>
      </w:hyperlink>
      <w:r w:rsidR="00552DBB">
        <w:br/>
      </w:r>
      <w:hyperlink r:id="rId17" w:history="1">
        <w:r w:rsidR="00552DBB" w:rsidRPr="006C3FB7">
          <w:rPr>
            <w:rStyle w:val="Hyperlink"/>
          </w:rPr>
          <w:t>h</w:t>
        </w:r>
        <w:r w:rsidR="00552DBB" w:rsidRPr="006C3FB7">
          <w:rPr>
            <w:rStyle w:val="Hyperlink"/>
          </w:rPr>
          <w:t>ttp://www.robots.ox.ac.uk/~sjrob/Teaching/SP/l7.pdf</w:t>
        </w:r>
      </w:hyperlink>
      <w:r w:rsidR="00594B5B">
        <w:br/>
      </w:r>
      <w:hyperlink r:id="rId18" w:history="1">
        <w:r w:rsidR="00594B5B" w:rsidRPr="006C3FB7">
          <w:rPr>
            <w:rStyle w:val="Hyperlink"/>
          </w:rPr>
          <w:t>https://matplotlib.org/</w:t>
        </w:r>
      </w:hyperlink>
      <w:r w:rsidR="00F15D48">
        <w:br/>
      </w:r>
      <w:hyperlink r:id="rId19" w:history="1">
        <w:r w:rsidR="00F15D48" w:rsidRPr="006C3FB7">
          <w:rPr>
            <w:rStyle w:val="Hyperlink"/>
          </w:rPr>
          <w:t>https://numpy.org/</w:t>
        </w:r>
      </w:hyperlink>
    </w:p>
    <w:p w14:paraId="5A63404E" w14:textId="77777777" w:rsidR="00F15D48" w:rsidRDefault="00F15D48" w:rsidP="00E11BF5"/>
    <w:p w14:paraId="43A9F103" w14:textId="77777777" w:rsidR="00594B5B" w:rsidRDefault="00594B5B" w:rsidP="00E11BF5"/>
    <w:p w14:paraId="3F50DC9A" w14:textId="77777777" w:rsidR="00552DBB" w:rsidRDefault="00552DBB" w:rsidP="00E11BF5"/>
    <w:sectPr w:rsidR="00552D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4B56F8"/>
    <w:multiLevelType w:val="hybridMultilevel"/>
    <w:tmpl w:val="7C589E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LS0NDAxNTczMDRT0lEKTi0uzszPAykwrgUAYGUYuywAAAA="/>
  </w:docVars>
  <w:rsids>
    <w:rsidRoot w:val="00FA21C7"/>
    <w:rsid w:val="000301F3"/>
    <w:rsid w:val="00047B35"/>
    <w:rsid w:val="00064D19"/>
    <w:rsid w:val="00100B17"/>
    <w:rsid w:val="00107914"/>
    <w:rsid w:val="00142BEC"/>
    <w:rsid w:val="001616E6"/>
    <w:rsid w:val="00176911"/>
    <w:rsid w:val="00176EDB"/>
    <w:rsid w:val="00184CC8"/>
    <w:rsid w:val="001B4365"/>
    <w:rsid w:val="002162E8"/>
    <w:rsid w:val="0023661E"/>
    <w:rsid w:val="00280622"/>
    <w:rsid w:val="002E33C3"/>
    <w:rsid w:val="0035291B"/>
    <w:rsid w:val="003776EE"/>
    <w:rsid w:val="003C691B"/>
    <w:rsid w:val="004000BD"/>
    <w:rsid w:val="00416A7B"/>
    <w:rsid w:val="00483B00"/>
    <w:rsid w:val="00493C68"/>
    <w:rsid w:val="004A7AF8"/>
    <w:rsid w:val="004B1EB3"/>
    <w:rsid w:val="004D4F65"/>
    <w:rsid w:val="00503F9D"/>
    <w:rsid w:val="00513441"/>
    <w:rsid w:val="005333B0"/>
    <w:rsid w:val="005400F1"/>
    <w:rsid w:val="00552DBB"/>
    <w:rsid w:val="0058073C"/>
    <w:rsid w:val="0058140B"/>
    <w:rsid w:val="00582819"/>
    <w:rsid w:val="00594B5B"/>
    <w:rsid w:val="005B50A2"/>
    <w:rsid w:val="005B5C05"/>
    <w:rsid w:val="00616E75"/>
    <w:rsid w:val="00683BE0"/>
    <w:rsid w:val="00691E56"/>
    <w:rsid w:val="006976C4"/>
    <w:rsid w:val="006A4883"/>
    <w:rsid w:val="006D0B1B"/>
    <w:rsid w:val="006E4EC9"/>
    <w:rsid w:val="0070040A"/>
    <w:rsid w:val="00703282"/>
    <w:rsid w:val="00726FAA"/>
    <w:rsid w:val="00743520"/>
    <w:rsid w:val="00765471"/>
    <w:rsid w:val="007908D1"/>
    <w:rsid w:val="007D3A77"/>
    <w:rsid w:val="007E3E86"/>
    <w:rsid w:val="007E7735"/>
    <w:rsid w:val="00857BAC"/>
    <w:rsid w:val="00874E48"/>
    <w:rsid w:val="008765FF"/>
    <w:rsid w:val="008A65C6"/>
    <w:rsid w:val="008A7700"/>
    <w:rsid w:val="008C5451"/>
    <w:rsid w:val="008F7CFA"/>
    <w:rsid w:val="009652D2"/>
    <w:rsid w:val="00965DC8"/>
    <w:rsid w:val="0099636E"/>
    <w:rsid w:val="009C382B"/>
    <w:rsid w:val="009F215A"/>
    <w:rsid w:val="00A04A66"/>
    <w:rsid w:val="00AA1653"/>
    <w:rsid w:val="00AB32F2"/>
    <w:rsid w:val="00AD3B89"/>
    <w:rsid w:val="00C1620F"/>
    <w:rsid w:val="00C214CB"/>
    <w:rsid w:val="00C572EE"/>
    <w:rsid w:val="00C6014D"/>
    <w:rsid w:val="00C616DB"/>
    <w:rsid w:val="00C8266E"/>
    <w:rsid w:val="00C91816"/>
    <w:rsid w:val="00CD10FC"/>
    <w:rsid w:val="00CD150C"/>
    <w:rsid w:val="00CD359A"/>
    <w:rsid w:val="00CE4BC6"/>
    <w:rsid w:val="00D00305"/>
    <w:rsid w:val="00D61029"/>
    <w:rsid w:val="00E109DB"/>
    <w:rsid w:val="00E11613"/>
    <w:rsid w:val="00E11BF5"/>
    <w:rsid w:val="00E23BE4"/>
    <w:rsid w:val="00E3128E"/>
    <w:rsid w:val="00EB001D"/>
    <w:rsid w:val="00EC0585"/>
    <w:rsid w:val="00F15D48"/>
    <w:rsid w:val="00F40917"/>
    <w:rsid w:val="00F45312"/>
    <w:rsid w:val="00F5069A"/>
    <w:rsid w:val="00FA0055"/>
    <w:rsid w:val="00FA21C7"/>
    <w:rsid w:val="00FE2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5D6F48A"/>
  <w15:chartTrackingRefBased/>
  <w15:docId w15:val="{1EA94E44-FD05-4C30-9B01-241543431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21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1C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1B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BF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B50A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1E5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geeksforgeeks.org/struct-module-python/" TargetMode="External"/><Relationship Id="rId18" Type="http://schemas.openxmlformats.org/officeDocument/2006/relationships/hyperlink" Target="https://matplotlib.org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espressif/arduino-esp32/issues/997#issuecomment-357546894" TargetMode="External"/><Relationship Id="rId17" Type="http://schemas.openxmlformats.org/officeDocument/2006/relationships/hyperlink" Target="http://www.robots.ox.ac.uk/~sjrob/Teaching/SP/l7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i2c.info/i2c-bus-specification#fast-mod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hyperlink" Target="https://esp32.com/viewtopic.php?t=8356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numpy.org/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hyperlink" Target="https://learn.sparkfun.com/tutorials/i2c/i2c-at-the-hardware-lev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ABE778-1543-426A-BD72-17266ED17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9CCFC8-0197-4496-928D-070188F575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2590FA-6DDE-4476-B30E-BBE0AA3F375A}">
  <ds:schemaRefs>
    <ds:schemaRef ds:uri="http://purl.org/dc/elements/1.1/"/>
    <ds:schemaRef ds:uri="http://schemas.microsoft.com/office/2006/metadata/properties"/>
    <ds:schemaRef ds:uri="a031fa7d-afe3-47b1-8d9b-257ad35a27e6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8b616561-95f2-4921-849d-880f4f05e443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</TotalTime>
  <Pages>2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81</cp:revision>
  <dcterms:created xsi:type="dcterms:W3CDTF">2019-12-05T18:18:00Z</dcterms:created>
  <dcterms:modified xsi:type="dcterms:W3CDTF">2019-12-06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